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7582C8" w14:textId="77777777" w:rsidR="008D054E" w:rsidRPr="008D054E" w:rsidRDefault="008D054E" w:rsidP="008D054E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D054E">
        <w:rPr>
          <w:rFonts w:ascii="Times New Roman" w:hAnsi="Times New Roman" w:cs="Times New Roman"/>
          <w:b/>
          <w:sz w:val="24"/>
          <w:szCs w:val="24"/>
          <w:lang w:val="en-US"/>
        </w:rPr>
        <w:t xml:space="preserve">To the attention of </w:t>
      </w:r>
      <w:r w:rsidRPr="008D054E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editor</w:t>
      </w:r>
      <w:r w:rsidRPr="008D054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JOVE: </w:t>
      </w:r>
    </w:p>
    <w:p w14:paraId="5926E65B" w14:textId="77777777" w:rsidR="008D054E" w:rsidRPr="008D054E" w:rsidRDefault="008D054E" w:rsidP="008D054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D054E">
        <w:rPr>
          <w:rFonts w:ascii="Times New Roman" w:hAnsi="Times New Roman" w:cs="Times New Roman"/>
          <w:sz w:val="24"/>
          <w:szCs w:val="24"/>
          <w:lang w:val="en-US"/>
        </w:rPr>
        <w:t xml:space="preserve">Dear editor, </w:t>
      </w:r>
    </w:p>
    <w:p w14:paraId="446017A3" w14:textId="393C04F8" w:rsidR="008D054E" w:rsidRPr="008D054E" w:rsidRDefault="008D054E" w:rsidP="008D054E">
      <w:pPr>
        <w:spacing w:line="300" w:lineRule="atLeast"/>
        <w:ind w:firstLine="709"/>
        <w:jc w:val="both"/>
        <w:rPr>
          <w:rFonts w:ascii="Times New Roman" w:hAnsi="Times New Roman" w:cs="Times New Roman"/>
          <w:sz w:val="24"/>
          <w:szCs w:val="24"/>
          <w:lang w:val="en-GB" w:eastAsia="de-DE"/>
        </w:rPr>
      </w:pPr>
      <w:r w:rsidRPr="008D054E">
        <w:rPr>
          <w:rFonts w:ascii="Times New Roman" w:hAnsi="Times New Roman" w:cs="Times New Roman"/>
          <w:sz w:val="24"/>
          <w:szCs w:val="24"/>
          <w:lang w:val="en-GB"/>
        </w:rPr>
        <w:t>On behalf of the authors, I would like to submit the revised manuscript entitled: “</w:t>
      </w:r>
      <w:r w:rsidR="00D36ADC" w:rsidRPr="00D36ADC">
        <w:rPr>
          <w:rFonts w:ascii="Times New Roman" w:hAnsi="Times New Roman" w:cs="Times New Roman"/>
          <w:i/>
          <w:sz w:val="24"/>
          <w:szCs w:val="24"/>
          <w:lang w:val="en-US"/>
        </w:rPr>
        <w:t xml:space="preserve">Using Cyclic Voltammetry, UV-Vis-NIR, and EPR </w:t>
      </w:r>
      <w:proofErr w:type="spellStart"/>
      <w:r w:rsidR="00D36ADC" w:rsidRPr="00D36ADC">
        <w:rPr>
          <w:rFonts w:ascii="Times New Roman" w:hAnsi="Times New Roman" w:cs="Times New Roman"/>
          <w:i/>
          <w:sz w:val="24"/>
          <w:szCs w:val="24"/>
          <w:lang w:val="en-US"/>
        </w:rPr>
        <w:t>spectroelectrochemistry</w:t>
      </w:r>
      <w:proofErr w:type="spellEnd"/>
      <w:r w:rsidR="00D36ADC" w:rsidRPr="00D36AD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to analyze organic compounds</w:t>
      </w:r>
      <w:r w:rsidRPr="008D054E"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r w:rsidRPr="008D054E">
        <w:rPr>
          <w:rFonts w:ascii="Times New Roman" w:hAnsi="Times New Roman" w:cs="Times New Roman"/>
          <w:sz w:val="24"/>
          <w:szCs w:val="24"/>
          <w:lang w:val="en-GB"/>
        </w:rPr>
        <w:t>” by</w:t>
      </w:r>
      <w:r w:rsidRPr="008D054E">
        <w:rPr>
          <w:rFonts w:ascii="Times New Roman" w:hAnsi="Times New Roman" w:cs="Times New Roman"/>
          <w:sz w:val="24"/>
          <w:szCs w:val="24"/>
          <w:lang w:val="en-GB" w:eastAsia="de-DE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Sandra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Pluczyk</w:t>
      </w:r>
      <w:proofErr w:type="spellEnd"/>
      <w:r w:rsidRPr="008D054E">
        <w:rPr>
          <w:rFonts w:ascii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Marharyta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Vasylieva</w:t>
      </w:r>
      <w:proofErr w:type="spellEnd"/>
      <w:r w:rsidRPr="008D054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D054E">
        <w:rPr>
          <w:rFonts w:ascii="Times New Roman" w:hAnsi="Times New Roman" w:cs="Times New Roman"/>
          <w:iCs/>
          <w:sz w:val="24"/>
          <w:szCs w:val="24"/>
          <w:lang w:val="en-GB"/>
        </w:rPr>
        <w:t>and</w:t>
      </w:r>
      <w:r w:rsidRPr="008D054E">
        <w:rPr>
          <w:rFonts w:ascii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8D054E">
        <w:rPr>
          <w:rFonts w:ascii="Times New Roman" w:hAnsi="Times New Roman" w:cs="Times New Roman"/>
          <w:sz w:val="24"/>
          <w:szCs w:val="24"/>
          <w:lang w:val="en-GB" w:eastAsia="de-DE"/>
        </w:rPr>
        <w:t>Przemysław</w:t>
      </w:r>
      <w:proofErr w:type="spellEnd"/>
      <w:r w:rsidRPr="008D054E">
        <w:rPr>
          <w:rFonts w:ascii="Times New Roman" w:hAnsi="Times New Roman" w:cs="Times New Roman"/>
          <w:sz w:val="24"/>
          <w:szCs w:val="24"/>
          <w:lang w:val="en-GB" w:eastAsia="de-DE"/>
        </w:rPr>
        <w:t xml:space="preserve"> Data to be reconsidered for publication in the JOVE journal. </w:t>
      </w:r>
    </w:p>
    <w:p w14:paraId="3577953E" w14:textId="0526597B" w:rsidR="008D054E" w:rsidRPr="008D054E" w:rsidRDefault="008D054E" w:rsidP="008D054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D054E">
        <w:rPr>
          <w:rFonts w:ascii="Times New Roman" w:hAnsi="Times New Roman" w:cs="Times New Roman"/>
          <w:sz w:val="24"/>
          <w:szCs w:val="24"/>
          <w:lang w:val="en-US"/>
        </w:rPr>
        <w:t xml:space="preserve">In the revised version of the </w:t>
      </w:r>
      <w:r w:rsidRPr="008D054E">
        <w:rPr>
          <w:rFonts w:ascii="Times New Roman" w:hAnsi="Times New Roman" w:cs="Times New Roman"/>
          <w:noProof/>
          <w:sz w:val="24"/>
          <w:szCs w:val="24"/>
          <w:lang w:val="en-US"/>
        </w:rPr>
        <w:t>manuscript</w:t>
      </w:r>
      <w:r w:rsidRPr="008D054E">
        <w:rPr>
          <w:rFonts w:ascii="Times New Roman" w:hAnsi="Times New Roman" w:cs="Times New Roman"/>
          <w:sz w:val="24"/>
          <w:szCs w:val="24"/>
          <w:lang w:val="en-US"/>
        </w:rPr>
        <w:t xml:space="preserve"> we have introduced changes recommended by the </w:t>
      </w:r>
      <w:proofErr w:type="spellStart"/>
      <w:r w:rsidRPr="008D054E">
        <w:rPr>
          <w:rFonts w:ascii="Times New Roman" w:hAnsi="Times New Roman" w:cs="Times New Roman"/>
          <w:sz w:val="24"/>
          <w:szCs w:val="24"/>
          <w:lang w:val="en-US"/>
        </w:rPr>
        <w:t>JoVE</w:t>
      </w:r>
      <w:proofErr w:type="spellEnd"/>
      <w:r w:rsidRPr="008D054E">
        <w:rPr>
          <w:rFonts w:ascii="Times New Roman" w:hAnsi="Times New Roman" w:cs="Times New Roman"/>
          <w:sz w:val="24"/>
          <w:szCs w:val="24"/>
          <w:lang w:val="en-US"/>
        </w:rPr>
        <w:t xml:space="preserve"> Scientific Review Editor. </w:t>
      </w:r>
    </w:p>
    <w:p w14:paraId="47A53ADF" w14:textId="1772F152" w:rsidR="008D054E" w:rsidRPr="008D054E" w:rsidRDefault="008D054E" w:rsidP="008D054E">
      <w:pPr>
        <w:spacing w:line="300" w:lineRule="atLeast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D054E">
        <w:rPr>
          <w:rFonts w:ascii="Times New Roman" w:hAnsi="Times New Roman" w:cs="Times New Roman"/>
          <w:sz w:val="24"/>
          <w:szCs w:val="24"/>
          <w:lang w:val="en-GB"/>
        </w:rPr>
        <w:t>We hope that the r</w:t>
      </w:r>
      <w:r w:rsidR="00D805F2">
        <w:rPr>
          <w:rFonts w:ascii="Times New Roman" w:hAnsi="Times New Roman" w:cs="Times New Roman"/>
          <w:sz w:val="24"/>
          <w:szCs w:val="24"/>
          <w:lang w:val="en-GB"/>
        </w:rPr>
        <w:t>evisions made will meet the editor</w:t>
      </w:r>
      <w:r w:rsidRPr="008D054E">
        <w:rPr>
          <w:rFonts w:ascii="Times New Roman" w:hAnsi="Times New Roman" w:cs="Times New Roman"/>
          <w:sz w:val="24"/>
          <w:szCs w:val="24"/>
          <w:lang w:val="en-GB"/>
        </w:rPr>
        <w:t xml:space="preserve"> recommendations.</w:t>
      </w:r>
    </w:p>
    <w:p w14:paraId="28D06490" w14:textId="77777777" w:rsidR="008D054E" w:rsidRPr="008D054E" w:rsidRDefault="008D054E" w:rsidP="008D054E">
      <w:pPr>
        <w:tabs>
          <w:tab w:val="center" w:pos="7938"/>
        </w:tabs>
        <w:rPr>
          <w:rFonts w:ascii="Times New Roman" w:hAnsi="Times New Roman" w:cs="Times New Roman"/>
          <w:sz w:val="24"/>
          <w:szCs w:val="24"/>
          <w:lang w:val="en-GB"/>
        </w:rPr>
      </w:pPr>
      <w:r w:rsidRPr="008D054E">
        <w:rPr>
          <w:rFonts w:ascii="Times New Roman" w:hAnsi="Times New Roman" w:cs="Times New Roman"/>
          <w:sz w:val="24"/>
          <w:szCs w:val="24"/>
          <w:lang w:val="en-GB"/>
        </w:rPr>
        <w:tab/>
        <w:t>Sincerely yours,</w:t>
      </w:r>
    </w:p>
    <w:p w14:paraId="5DAEC333" w14:textId="77777777" w:rsidR="008D054E" w:rsidRPr="008D054E" w:rsidRDefault="008D054E" w:rsidP="008D05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D054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8D054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8D054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8D054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8D054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8D054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8D054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8D054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8D054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8D054E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8D054E">
        <w:rPr>
          <w:rFonts w:ascii="Times New Roman" w:hAnsi="Times New Roman" w:cs="Times New Roman"/>
          <w:sz w:val="24"/>
          <w:szCs w:val="24"/>
          <w:lang w:val="en-US"/>
        </w:rPr>
        <w:t>Przemysław</w:t>
      </w:r>
      <w:proofErr w:type="spellEnd"/>
      <w:r w:rsidRPr="008D054E">
        <w:rPr>
          <w:rFonts w:ascii="Times New Roman" w:hAnsi="Times New Roman" w:cs="Times New Roman"/>
          <w:sz w:val="24"/>
          <w:szCs w:val="24"/>
          <w:lang w:val="en-US"/>
        </w:rPr>
        <w:t xml:space="preserve"> Data</w:t>
      </w:r>
    </w:p>
    <w:p w14:paraId="6776FBF3" w14:textId="77777777" w:rsidR="008D054E" w:rsidRPr="008D054E" w:rsidRDefault="008E3A72" w:rsidP="008E3A72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  <w:lang w:val="en-US" w:eastAsia="pl-PL"/>
        </w:rPr>
      </w:pPr>
      <w:r w:rsidRPr="008D054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br/>
      </w:r>
    </w:p>
    <w:p w14:paraId="264A463E" w14:textId="77777777" w:rsidR="008D054E" w:rsidRPr="008D054E" w:rsidRDefault="008D054E" w:rsidP="008E3A72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  <w:lang w:val="en-US" w:eastAsia="pl-PL"/>
        </w:rPr>
      </w:pPr>
    </w:p>
    <w:p w14:paraId="00175E8A" w14:textId="77777777" w:rsidR="00783329" w:rsidRDefault="008E3A72" w:rsidP="003B20F6">
      <w:pPr>
        <w:spacing w:after="0" w:line="240" w:lineRule="auto"/>
        <w:rPr>
          <w:lang w:val="en-GB"/>
        </w:rPr>
      </w:pPr>
      <w:r w:rsidRPr="008D054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  <w:lang w:val="en-US" w:eastAsia="pl-PL"/>
        </w:rPr>
        <w:t xml:space="preserve">Changes recommended by the </w:t>
      </w:r>
      <w:proofErr w:type="spellStart"/>
      <w:r w:rsidRPr="008D054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  <w:lang w:val="en-US" w:eastAsia="pl-PL"/>
        </w:rPr>
        <w:t>JoVE</w:t>
      </w:r>
      <w:proofErr w:type="spellEnd"/>
      <w:r w:rsidRPr="008D054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  <w:lang w:val="en-US" w:eastAsia="pl-PL"/>
        </w:rPr>
        <w:t xml:space="preserve"> Scientific Review Editor:</w:t>
      </w:r>
      <w:r w:rsidRPr="008D054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br/>
      </w:r>
      <w:r w:rsidRPr="008D054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br/>
      </w:r>
      <w:r w:rsidR="00783329" w:rsidRPr="00783329">
        <w:rPr>
          <w:lang w:val="en-GB"/>
        </w:rPr>
        <w:t>1. Please revise the following lines to avoid previously published text: 575-584</w:t>
      </w:r>
      <w:r w:rsidR="00783329" w:rsidRPr="00783329">
        <w:rPr>
          <w:lang w:val="en-GB"/>
        </w:rPr>
        <w:br/>
      </w:r>
      <w:r w:rsidR="00783329" w:rsidRPr="009A043E">
        <w:rPr>
          <w:color w:val="FF0000"/>
          <w:lang w:val="en-GB"/>
        </w:rPr>
        <w:t>It’s corrected</w:t>
      </w:r>
      <w:r w:rsidR="00783329" w:rsidRPr="00783329">
        <w:rPr>
          <w:lang w:val="en-GB"/>
        </w:rPr>
        <w:br/>
        <w:t>2. As a UK author, please sign the UK Author License Agreement with open access selected.</w:t>
      </w:r>
    </w:p>
    <w:p w14:paraId="09DDC110" w14:textId="49D6DB9C" w:rsidR="00783329" w:rsidRPr="008D054E" w:rsidRDefault="009A043E" w:rsidP="00783329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shd w:val="clear" w:color="auto" w:fill="FFFFFF"/>
          <w:lang w:val="en-US" w:eastAsia="pl-PL"/>
        </w:rPr>
      </w:pPr>
      <w:r w:rsidRPr="009A043E">
        <w:rPr>
          <w:color w:val="FF0000"/>
          <w:lang w:val="en-GB"/>
        </w:rPr>
        <w:t xml:space="preserve">It’s </w:t>
      </w:r>
      <w:r w:rsidR="00783329">
        <w:rPr>
          <w:color w:val="FF0000"/>
          <w:lang w:val="en-GB"/>
        </w:rPr>
        <w:t>signed</w:t>
      </w:r>
      <w:bookmarkStart w:id="0" w:name="_GoBack"/>
      <w:bookmarkEnd w:id="0"/>
      <w:r w:rsidR="003B20F6" w:rsidRPr="003B20F6">
        <w:rPr>
          <w:lang w:val="en-GB"/>
        </w:rPr>
        <w:br/>
      </w:r>
      <w:r w:rsidR="003B20F6" w:rsidRPr="003B20F6">
        <w:rPr>
          <w:lang w:val="en-GB"/>
        </w:rPr>
        <w:br/>
      </w:r>
    </w:p>
    <w:p w14:paraId="4C50402A" w14:textId="1B92806B" w:rsidR="00F85F85" w:rsidRPr="008D054E" w:rsidRDefault="00F85F85" w:rsidP="008E3A72">
      <w:pPr>
        <w:rPr>
          <w:rFonts w:ascii="Times New Roman" w:eastAsia="Times New Roman" w:hAnsi="Times New Roman" w:cs="Times New Roman"/>
          <w:color w:val="FF0000"/>
          <w:sz w:val="24"/>
          <w:szCs w:val="24"/>
          <w:shd w:val="clear" w:color="auto" w:fill="FFFFFF"/>
          <w:lang w:val="en-US" w:eastAsia="pl-PL"/>
        </w:rPr>
      </w:pPr>
    </w:p>
    <w:sectPr w:rsidR="00F85F85" w:rsidRPr="008D05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AEECBDC" w16cid:durableId="1E245BDA"/>
  <w16cid:commentId w16cid:paraId="460FA2F8" w16cid:durableId="1E245BDB"/>
  <w16cid:commentId w16cid:paraId="4F0A4F93" w16cid:durableId="1E259E38"/>
  <w16cid:commentId w16cid:paraId="60EBDB15" w16cid:durableId="1E245BDC"/>
  <w16cid:commentId w16cid:paraId="6CB19A62" w16cid:durableId="1E24601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trAwMjIyNbI0NTVW0lEKTi0uzszPAykwNKgFAHnfiKctAAAA"/>
  </w:docVars>
  <w:rsids>
    <w:rsidRoot w:val="008E3A72"/>
    <w:rsid w:val="000A6CCE"/>
    <w:rsid w:val="00172B0B"/>
    <w:rsid w:val="001A78E1"/>
    <w:rsid w:val="001B5387"/>
    <w:rsid w:val="001D4C12"/>
    <w:rsid w:val="001E1791"/>
    <w:rsid w:val="00250437"/>
    <w:rsid w:val="002664E5"/>
    <w:rsid w:val="002A2D0A"/>
    <w:rsid w:val="002B3668"/>
    <w:rsid w:val="002E1094"/>
    <w:rsid w:val="003318BD"/>
    <w:rsid w:val="003A290D"/>
    <w:rsid w:val="003A5CFF"/>
    <w:rsid w:val="003B20F6"/>
    <w:rsid w:val="003C6FFD"/>
    <w:rsid w:val="00452860"/>
    <w:rsid w:val="00535C38"/>
    <w:rsid w:val="00542D8C"/>
    <w:rsid w:val="00576EEC"/>
    <w:rsid w:val="00590103"/>
    <w:rsid w:val="00645DF3"/>
    <w:rsid w:val="006500C8"/>
    <w:rsid w:val="006534E9"/>
    <w:rsid w:val="006A2657"/>
    <w:rsid w:val="006C36D9"/>
    <w:rsid w:val="00725260"/>
    <w:rsid w:val="0077294F"/>
    <w:rsid w:val="00783329"/>
    <w:rsid w:val="007D4A1E"/>
    <w:rsid w:val="007D6967"/>
    <w:rsid w:val="00837202"/>
    <w:rsid w:val="00841858"/>
    <w:rsid w:val="008556A7"/>
    <w:rsid w:val="008A15AF"/>
    <w:rsid w:val="008A1754"/>
    <w:rsid w:val="008A40C3"/>
    <w:rsid w:val="008A641E"/>
    <w:rsid w:val="008B1309"/>
    <w:rsid w:val="008D054E"/>
    <w:rsid w:val="008E3A72"/>
    <w:rsid w:val="00943B1F"/>
    <w:rsid w:val="009511E5"/>
    <w:rsid w:val="00991E9C"/>
    <w:rsid w:val="009A043E"/>
    <w:rsid w:val="009D358F"/>
    <w:rsid w:val="00A86E33"/>
    <w:rsid w:val="00B27067"/>
    <w:rsid w:val="00BE6E43"/>
    <w:rsid w:val="00C11EBF"/>
    <w:rsid w:val="00C3215B"/>
    <w:rsid w:val="00C406FB"/>
    <w:rsid w:val="00C75E14"/>
    <w:rsid w:val="00C8530A"/>
    <w:rsid w:val="00D36ADC"/>
    <w:rsid w:val="00D437B2"/>
    <w:rsid w:val="00D805F2"/>
    <w:rsid w:val="00DD7742"/>
    <w:rsid w:val="00E056F7"/>
    <w:rsid w:val="00E45A8C"/>
    <w:rsid w:val="00E5483A"/>
    <w:rsid w:val="00EA13E0"/>
    <w:rsid w:val="00EE65F0"/>
    <w:rsid w:val="00F30055"/>
    <w:rsid w:val="00F42F7C"/>
    <w:rsid w:val="00F50DD6"/>
    <w:rsid w:val="00F85F85"/>
    <w:rsid w:val="00FA52A8"/>
    <w:rsid w:val="00FA6228"/>
    <w:rsid w:val="00FA7EC3"/>
    <w:rsid w:val="00FF1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D46191"/>
  <w15:chartTrackingRefBased/>
  <w15:docId w15:val="{B174A262-E359-4AD4-A5A4-162611782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8E3A72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A29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A290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F10B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F10B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F10B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10B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10B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606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1A454E-090A-4B15-BCD9-B868F967F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</TotalTime>
  <Pages>1</Pages>
  <Words>121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</dc:creator>
  <cp:keywords/>
  <dc:description/>
  <cp:lastModifiedBy>PD</cp:lastModifiedBy>
  <cp:revision>44</cp:revision>
  <cp:lastPrinted>2017-10-09T06:45:00Z</cp:lastPrinted>
  <dcterms:created xsi:type="dcterms:W3CDTF">2017-10-07T16:17:00Z</dcterms:created>
  <dcterms:modified xsi:type="dcterms:W3CDTF">2018-06-10T20:11:00Z</dcterms:modified>
</cp:coreProperties>
</file>